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5C93" w:rsidRPr="00535C93" w:rsidRDefault="004B3A09" w:rsidP="00EF4E7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FSMe" w:hAnsi="Times New Roman" w:cs="Times New Roman"/>
          <w:b/>
          <w:sz w:val="24"/>
          <w:szCs w:val="24"/>
        </w:rPr>
      </w:pPr>
      <w:r>
        <w:rPr>
          <w:rFonts w:ascii="Times New Roman" w:eastAsia="FSMe" w:hAnsi="Times New Roman" w:cs="Times New Roman"/>
          <w:b/>
          <w:sz w:val="24"/>
          <w:szCs w:val="24"/>
        </w:rPr>
        <w:t>Supplementary Table 2</w:t>
      </w:r>
      <w:bookmarkStart w:id="0" w:name="_GoBack"/>
      <w:bookmarkEnd w:id="0"/>
    </w:p>
    <w:p w:rsidR="00EF4E7C" w:rsidRPr="00FE23CC" w:rsidRDefault="00535C93" w:rsidP="00EF4E7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eastAsia="FSMe" w:hAnsi="Times New Roman" w:cs="Times New Roman"/>
          <w:sz w:val="24"/>
          <w:szCs w:val="24"/>
        </w:rPr>
      </w:pPr>
      <w:r w:rsidRPr="00535C93">
        <w:rPr>
          <w:rFonts w:ascii="Times New Roman" w:eastAsia="FSMe" w:hAnsi="Times New Roman" w:cs="Times New Roman"/>
          <w:sz w:val="24"/>
          <w:szCs w:val="24"/>
        </w:rPr>
        <w:t xml:space="preserve">Fold changes of metabolites in </w:t>
      </w:r>
      <w:r w:rsidRPr="00535C93">
        <w:rPr>
          <w:rFonts w:ascii="Times New Roman" w:eastAsia="FSMe" w:hAnsi="Times New Roman" w:cs="Times New Roman"/>
          <w:i/>
          <w:sz w:val="24"/>
          <w:szCs w:val="24"/>
        </w:rPr>
        <w:t>Sapium sebiferum</w:t>
      </w:r>
      <w:r w:rsidRPr="00535C93">
        <w:rPr>
          <w:rFonts w:ascii="Times New Roman" w:eastAsia="FSMe" w:hAnsi="Times New Roman" w:cs="Times New Roman"/>
          <w:sz w:val="24"/>
          <w:szCs w:val="24"/>
        </w:rPr>
        <w:t xml:space="preserve"> after </w:t>
      </w:r>
      <w:r>
        <w:rPr>
          <w:rFonts w:ascii="Times New Roman" w:eastAsia="FSMe" w:hAnsi="Times New Roman" w:cs="Times New Roman"/>
          <w:sz w:val="24"/>
          <w:szCs w:val="24"/>
        </w:rPr>
        <w:t>six</w:t>
      </w:r>
      <w:r w:rsidRPr="00535C93">
        <w:rPr>
          <w:rFonts w:ascii="Times New Roman" w:eastAsia="FSMe" w:hAnsi="Times New Roman" w:cs="Times New Roman"/>
          <w:sz w:val="24"/>
          <w:szCs w:val="24"/>
        </w:rPr>
        <w:t xml:space="preserve"> days of salt or osmotic stresses </w:t>
      </w:r>
      <w:r>
        <w:rPr>
          <w:rFonts w:ascii="Times New Roman" w:eastAsia="FSMe" w:hAnsi="Times New Roman" w:cs="Times New Roman"/>
          <w:sz w:val="24"/>
          <w:szCs w:val="24"/>
        </w:rPr>
        <w:t xml:space="preserve">treatment. </w:t>
      </w:r>
      <w:r w:rsidRPr="00535C93">
        <w:rPr>
          <w:rFonts w:ascii="Times New Roman" w:eastAsia="FSMe" w:hAnsi="Times New Roman" w:cs="Times New Roman"/>
          <w:sz w:val="24"/>
          <w:szCs w:val="24"/>
        </w:rPr>
        <w:t>Fold changes were calculated using the formula log</w:t>
      </w:r>
      <w:r w:rsidRPr="00535C93">
        <w:rPr>
          <w:rFonts w:ascii="Times New Roman" w:eastAsia="FSMe" w:hAnsi="Times New Roman" w:cs="Times New Roman"/>
          <w:sz w:val="24"/>
          <w:szCs w:val="24"/>
          <w:vertAlign w:val="subscript"/>
        </w:rPr>
        <w:t>2</w:t>
      </w:r>
      <w:r w:rsidRPr="00535C93">
        <w:rPr>
          <w:rFonts w:ascii="Times New Roman" w:eastAsia="FSMe" w:hAnsi="Times New Roman" w:cs="Times New Roman"/>
          <w:sz w:val="24"/>
          <w:szCs w:val="24"/>
          <w:vertAlign w:val="superscript"/>
        </w:rPr>
        <w:t>(Treatment/Control)</w:t>
      </w:r>
      <w:r w:rsidRPr="00535C93">
        <w:rPr>
          <w:rFonts w:ascii="Times New Roman" w:eastAsia="FSMe" w:hAnsi="Times New Roman" w:cs="Times New Roman"/>
          <w:sz w:val="24"/>
          <w:szCs w:val="24"/>
        </w:rPr>
        <w:t>.</w:t>
      </w:r>
      <w:r w:rsidR="00EF4E7C" w:rsidRPr="00EF4E7C">
        <w:rPr>
          <w:rFonts w:ascii="Times New Roman" w:hAnsi="Times New Roman" w:cs="Times New Roman"/>
          <w:sz w:val="24"/>
          <w:szCs w:val="24"/>
        </w:rPr>
        <w:t xml:space="preserve"> </w:t>
      </w:r>
      <w:r w:rsidR="00EF4E7C">
        <w:rPr>
          <w:rFonts w:ascii="Times New Roman" w:hAnsi="Times New Roman" w:cs="Times New Roman"/>
          <w:sz w:val="24"/>
          <w:szCs w:val="24"/>
        </w:rPr>
        <w:t xml:space="preserve"> K</w:t>
      </w:r>
      <w:r w:rsidR="00EF4E7C" w:rsidRPr="000E3482">
        <w:rPr>
          <w:rFonts w:ascii="Times New Roman" w:hAnsi="Times New Roman" w:cs="Times New Roman"/>
          <w:sz w:val="24"/>
          <w:szCs w:val="24"/>
        </w:rPr>
        <w:t xml:space="preserve">, 1 </w:t>
      </w:r>
      <w:proofErr w:type="spellStart"/>
      <w:r w:rsidR="00EF4E7C" w:rsidRPr="000E3482">
        <w:rPr>
          <w:rFonts w:ascii="Times New Roman" w:hAnsi="Times New Roman" w:cs="Times New Roman"/>
          <w:sz w:val="24"/>
          <w:szCs w:val="24"/>
        </w:rPr>
        <w:t>nM</w:t>
      </w:r>
      <w:proofErr w:type="spellEnd"/>
      <w:r w:rsidR="00EF4E7C" w:rsidRPr="000E3482">
        <w:rPr>
          <w:rFonts w:ascii="Times New Roman" w:hAnsi="Times New Roman" w:cs="Times New Roman"/>
          <w:sz w:val="24"/>
          <w:szCs w:val="24"/>
        </w:rPr>
        <w:t xml:space="preserve"> </w:t>
      </w:r>
      <w:r w:rsidR="00EF4E7C">
        <w:rPr>
          <w:rFonts w:ascii="Times New Roman" w:hAnsi="Times New Roman" w:cs="Times New Roman"/>
          <w:sz w:val="24"/>
          <w:szCs w:val="24"/>
        </w:rPr>
        <w:t>KAR</w:t>
      </w:r>
      <w:r w:rsidR="00EF4E7C" w:rsidRPr="0079718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EF4E7C">
        <w:rPr>
          <w:rFonts w:ascii="Times New Roman" w:hAnsi="Times New Roman" w:cs="Times New Roman"/>
          <w:sz w:val="24"/>
          <w:szCs w:val="24"/>
        </w:rPr>
        <w:t>; M, 200 mM mannitol; N, 150</w:t>
      </w:r>
      <w:r w:rsidR="00EF4E7C" w:rsidRPr="000E3482">
        <w:rPr>
          <w:rFonts w:ascii="Times New Roman" w:hAnsi="Times New Roman" w:cs="Times New Roman"/>
          <w:sz w:val="24"/>
          <w:szCs w:val="24"/>
        </w:rPr>
        <w:t xml:space="preserve"> mM NaCl</w:t>
      </w:r>
      <w:r w:rsidR="00EF4E7C">
        <w:rPr>
          <w:rFonts w:ascii="Times New Roman" w:hAnsi="Times New Roman" w:cs="Times New Roman"/>
          <w:sz w:val="24"/>
          <w:szCs w:val="24"/>
        </w:rPr>
        <w:t>;</w:t>
      </w:r>
      <w:r w:rsidR="00EF4E7C" w:rsidRPr="000E3482">
        <w:rPr>
          <w:rFonts w:ascii="Times New Roman" w:hAnsi="Times New Roman" w:cs="Times New Roman"/>
          <w:sz w:val="24"/>
          <w:szCs w:val="24"/>
        </w:rPr>
        <w:t xml:space="preserve"> MK, 20</w:t>
      </w:r>
      <w:r w:rsidR="00EF4E7C">
        <w:rPr>
          <w:rFonts w:ascii="Times New Roman" w:hAnsi="Times New Roman" w:cs="Times New Roman"/>
          <w:sz w:val="24"/>
          <w:szCs w:val="24"/>
        </w:rPr>
        <w:t xml:space="preserve">0 mM mannitol+1 </w:t>
      </w:r>
      <w:proofErr w:type="spellStart"/>
      <w:r w:rsidR="00EF4E7C">
        <w:rPr>
          <w:rFonts w:ascii="Times New Roman" w:hAnsi="Times New Roman" w:cs="Times New Roman"/>
          <w:sz w:val="24"/>
          <w:szCs w:val="24"/>
        </w:rPr>
        <w:t>nM</w:t>
      </w:r>
      <w:proofErr w:type="spellEnd"/>
      <w:r w:rsidR="00EF4E7C">
        <w:rPr>
          <w:rFonts w:ascii="Times New Roman" w:hAnsi="Times New Roman" w:cs="Times New Roman"/>
          <w:sz w:val="24"/>
          <w:szCs w:val="24"/>
        </w:rPr>
        <w:t xml:space="preserve"> KAR</w:t>
      </w:r>
      <w:r w:rsidR="00EF4E7C" w:rsidRPr="0079718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EF4E7C">
        <w:rPr>
          <w:rFonts w:ascii="Times New Roman" w:hAnsi="Times New Roman" w:cs="Times New Roman"/>
          <w:sz w:val="24"/>
          <w:szCs w:val="24"/>
        </w:rPr>
        <w:t>; NK, 150</w:t>
      </w:r>
      <w:r w:rsidR="00EF4E7C" w:rsidRPr="000E3482">
        <w:rPr>
          <w:rFonts w:ascii="Times New Roman" w:hAnsi="Times New Roman" w:cs="Times New Roman"/>
          <w:sz w:val="24"/>
          <w:szCs w:val="24"/>
        </w:rPr>
        <w:t xml:space="preserve"> mM NaCl+1 </w:t>
      </w:r>
      <w:proofErr w:type="spellStart"/>
      <w:r w:rsidR="00EF4E7C" w:rsidRPr="000E3482">
        <w:rPr>
          <w:rFonts w:ascii="Times New Roman" w:hAnsi="Times New Roman" w:cs="Times New Roman"/>
          <w:sz w:val="24"/>
          <w:szCs w:val="24"/>
        </w:rPr>
        <w:t>nM</w:t>
      </w:r>
      <w:proofErr w:type="spellEnd"/>
      <w:r w:rsidR="00EF4E7C" w:rsidRPr="000E3482">
        <w:rPr>
          <w:rFonts w:ascii="Times New Roman" w:hAnsi="Times New Roman" w:cs="Times New Roman"/>
          <w:sz w:val="24"/>
          <w:szCs w:val="24"/>
        </w:rPr>
        <w:t xml:space="preserve"> KAR</w:t>
      </w:r>
      <w:r w:rsidR="00EF4E7C" w:rsidRPr="0079718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EF4E7C" w:rsidRPr="000E3482">
        <w:rPr>
          <w:rFonts w:ascii="Times New Roman" w:hAnsi="Times New Roman" w:cs="Times New Roman"/>
          <w:sz w:val="24"/>
          <w:szCs w:val="24"/>
        </w:rPr>
        <w:t>.</w:t>
      </w:r>
    </w:p>
    <w:p w:rsidR="00C80D71" w:rsidRDefault="00C80D71" w:rsidP="00535C9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FSMe" w:hAnsi="Times New Roman" w:cs="Times New Roman"/>
          <w:sz w:val="24"/>
          <w:szCs w:val="24"/>
        </w:rPr>
      </w:pPr>
    </w:p>
    <w:tbl>
      <w:tblPr>
        <w:tblW w:w="8640" w:type="dxa"/>
        <w:tblLook w:val="04A0" w:firstRow="1" w:lastRow="0" w:firstColumn="1" w:lastColumn="0" w:noHBand="0" w:noVBand="1"/>
      </w:tblPr>
      <w:tblGrid>
        <w:gridCol w:w="3991"/>
        <w:gridCol w:w="1053"/>
        <w:gridCol w:w="1053"/>
        <w:gridCol w:w="1053"/>
        <w:gridCol w:w="1053"/>
        <w:gridCol w:w="1053"/>
      </w:tblGrid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  </w:t>
            </w:r>
            <w:r w:rsidRPr="00535C93">
              <w:rPr>
                <w:rFonts w:ascii="Calibri" w:eastAsia="Times New Roman" w:hAnsi="Calibri" w:cs="Calibri"/>
                <w:color w:val="000000"/>
              </w:rPr>
              <w:t>Log</w:t>
            </w:r>
            <w:r w:rsidRPr="00535C93">
              <w:rPr>
                <w:rFonts w:ascii="Calibri" w:eastAsia="Times New Roman" w:hAnsi="Calibri" w:cs="Calibri"/>
                <w:color w:val="000000"/>
                <w:vertAlign w:val="subscript"/>
              </w:rPr>
              <w:t>2</w:t>
            </w:r>
            <w:r w:rsidRPr="00535C93">
              <w:rPr>
                <w:rFonts w:ascii="Calibri" w:eastAsia="Times New Roman" w:hAnsi="Calibri" w:cs="Calibri"/>
                <w:color w:val="000000"/>
                <w:vertAlign w:val="superscript"/>
              </w:rPr>
              <w:t>(Treatment/Control)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Metabolites/Treatment</w:t>
            </w:r>
            <w:r>
              <w:rPr>
                <w:rFonts w:ascii="Calibri" w:eastAsia="Times New Roman" w:hAnsi="Calibri" w:cs="Calibri"/>
                <w:color w:val="000000"/>
              </w:rPr>
              <w:t>s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MK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NK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-hydroxypyridine</w:t>
            </w:r>
          </w:p>
        </w:tc>
        <w:tc>
          <w:tcPr>
            <w:tcW w:w="9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2807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0.7405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02526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8.440411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0289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Pyruv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14977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9656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14954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093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430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lact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430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8459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95759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1608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7151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Glycol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8002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2111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264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2803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704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 xml:space="preserve">Alanine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91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93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326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7573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2409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Lactamide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51585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2510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447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6060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51268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 xml:space="preserve">3-Hydroxypropionic acid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5.471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3.9516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2.5988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8.574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5047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-Hydroxypyrid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8906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6.94473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542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7.6935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40030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N-Methyl-DL-alan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72762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0451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04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983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2057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Methyl Phosphat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27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782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1008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4696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511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 xml:space="preserve">Succinate 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semialdehyde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5026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92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2887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8893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67894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-Hydroxyvaler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6960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2371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41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2445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52727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 xml:space="preserve">Malonic acid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2795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4488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517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78083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9177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Cycloleucine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685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863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9435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3779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Val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71670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7724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1341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23509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95481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-Aminocyclopropanecarboxyl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423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990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5968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78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81631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Naphthale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7798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1081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2580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57650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.01166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-hydroxybutyrat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0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157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44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68164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182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-Butyne-1,4-di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3.436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8.5045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5.217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8.0180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3.267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Carbobenzyloxy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-L-leucine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247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650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7301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64622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57383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Dihydroxyaceto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54444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04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4171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800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201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Oxam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524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490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447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5767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8854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Benzo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8.90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62.1590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3414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9.94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4.460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Ser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6791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7666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410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7605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1488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Ethanolam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90164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522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155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2948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633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Phosphat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1130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86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949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7036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005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Glycer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80263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3381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511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7506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9628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-Deoxyurid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1187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102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0360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5.71173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13282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-Deoxyerythrit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0.400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5.5554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0.9344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5971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7.649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Isoleuc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94119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2711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0238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39363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96012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Threon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9181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59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273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278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2291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Prol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1541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529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627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81538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150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Male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5.6803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41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07898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453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2640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Glyc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0131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4877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2215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59398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81400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lastRenderedPageBreak/>
              <w:t xml:space="preserve">1,4-Cyclohexanedione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8437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363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46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8502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5799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Succin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8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48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701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1529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.12371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,2-Dimethylsuccin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1114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4476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2871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14594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6187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D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Glycer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213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659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85364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6347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361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Beta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hydroxypyruvat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6714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80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123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943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2002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Uraci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92013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263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7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60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531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Itaco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32058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3128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671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4576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1803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Fumar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85933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164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545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178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2057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Ser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926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5.08240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1538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8793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2257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-Indan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3243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986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91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3328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2460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Pelargo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37576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5988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446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2436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1147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Tartro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2897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.66876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8.21276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3941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9.1976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L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Allothreonin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95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8251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499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1037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382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cumi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lcoh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101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921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31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4991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15042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-aminopropionitril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1931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691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502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913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391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Glutar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025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44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532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4430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507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-methylfumarat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699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229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15425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713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837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Methyl trans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cinnamat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7644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9089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6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07222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2694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N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Ethylglycin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0063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750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604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634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4827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 xml:space="preserve">6-hydroxy 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capro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9395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5.87014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50690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6282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8093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 xml:space="preserve">Meta-Alanine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35920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3838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2195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84901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9520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Maleamate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362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281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13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8770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822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Erythrose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448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42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5667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18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499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 xml:space="preserve">3-Aminoisobutyric acid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6333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48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63611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5.08433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9967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Oxalacet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7391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468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1958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0859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2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Aminomalo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69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6.4263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551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.73964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683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Citramal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4198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4345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425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0579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719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Bis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>(2-hydroxypropyl)am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6669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8090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1635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0.7663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26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L-Mal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22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543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1184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833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4808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Threitol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.64567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492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37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121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-Hydroxyquinol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291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0345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73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216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2043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Asparag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5.027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8.8968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5.938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1.410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7.575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-Hexenedio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890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7798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053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6427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5214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Aspart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8080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5367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080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13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95058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Methion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8427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231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85877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130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4303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Oxoprolin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59838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981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5505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1536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43494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-aminobutyr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8239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7.4008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8.51993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38541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1942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L-glutam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147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652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696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1479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49762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-Isochromano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52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878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08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922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4083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Pyrogallol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996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5.16326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99708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1370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3236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Nornicotin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047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2321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68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964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537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-Hydroxyquinazol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82004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6405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2856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60228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961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Menthon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3051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997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059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914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334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Threo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9335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196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372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7111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075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N-Methyl-L-glutam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03642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620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460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5168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11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-hydroxy-3-isopropylbutanedio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8.00663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3.351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9.24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0.8617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2.7322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lastRenderedPageBreak/>
              <w:t>alpha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ketoglutar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983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9736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121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81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048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MALONAMID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1899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843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2060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234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318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-Phenyllact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67799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3191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81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967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317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-hydroxy-3-methylglutar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6.1695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3151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5.211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0214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7.7681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Digitoxose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1474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464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661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7399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761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,2,4-Benzenetri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593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173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411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3892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397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L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Dithiothreitol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713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389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760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250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886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D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erythronolacton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731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8469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276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965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11264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Glutam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5807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794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870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0696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0147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Phenylalan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4549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763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900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4405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231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Toluenesulfo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9364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5122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2305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88535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8424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Tartar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500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6.24461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8.4207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706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4.844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Fluoren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5573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5.54034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7.22674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0.204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0050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Allos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9982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048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01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8397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891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Lyxos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9.48767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6.1553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0.056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80859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91529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Xylos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79552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4007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5529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15409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6.00404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-ketoadipat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4435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1331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818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07885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7974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Ribos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281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7172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.5155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353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2160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Xylit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636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46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183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80638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17747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Ribo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, gamma-lacto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179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4175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617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0863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6085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Levoglucosan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9.5695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1.65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7.264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8.95025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981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6-deoxy-D-glucos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586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3257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230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64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862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Fucos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39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3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07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3970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2638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(2R)-2-amino-3-phosphonopropano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178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658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0493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94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7366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Flavin aden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40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03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646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3595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510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Putresc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8005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2392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09727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9125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5711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Aconit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91661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6.29851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.14441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96578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9.325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Glucose-1-phosphat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1.84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0.744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2.071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1.058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108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,6-Anhydro-D-galactos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267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05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9485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455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082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Glutam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501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59369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2128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8278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0962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-Deoxy-D-galactos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615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278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814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57800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071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Isocitr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479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3068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2.34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97111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6.5285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Citr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122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305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9817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4687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95316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Shikim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9819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76.031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9.138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1.23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59.38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,5-Anhydroglucit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5351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3359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80590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1457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95060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 xml:space="preserve">Dehydroascorbic Acid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8698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3.782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8452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0.3643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4962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Qui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573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78477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7030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78477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9080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Glucos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9870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129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Dl-p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Hydroxyphenyllact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999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0839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206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2185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691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D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Talos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2389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0938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8560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6.52597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Lys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8399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157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320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8175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290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Sedoheptulos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1.18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2.472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1.2092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3.254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2.612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Tyros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7.50389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84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6.4799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65159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8328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Conduritol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b epoxid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6.7256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7.0910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7.0910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717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717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Gall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3565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6040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67421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0197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505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-Hexadecan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7999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577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5113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370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0621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lastRenderedPageBreak/>
              <w:t>Galacto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6282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6130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84090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1122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8649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Gluco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142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5104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199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960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7007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Muc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13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281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425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344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1846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Palmit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6212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28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691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8332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478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Myo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>-inosit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10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10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734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2528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N-Acetyl-beta-D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mannosamin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06727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511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075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686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64587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D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Glucoheptos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2358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449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6621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69119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95179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Isoxanthopterin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4140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1383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4140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482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484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Phyt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617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842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35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89776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165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Fructose 2,6-biphosphat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92322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510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165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5910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976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Linole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6318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2513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071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212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828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Ole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133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417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20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978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1732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Linole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796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295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199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786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5051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Stear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223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146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410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288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0446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Glucohepto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0643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82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4298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266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87916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Fructose-6-phosphat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5585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3856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590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6399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247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Glucose-6-phosphat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8549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435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755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5435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7134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Purine ribosid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067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8884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3044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5339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672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6-phosphogluconic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764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414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662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2145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0979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D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erythro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>-sphingos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934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709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069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40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75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N-Acetyl-5-hydroxytryptam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2080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8911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54081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3268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54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N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Acetyltryptophan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1394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065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2256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635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8189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Uridi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5380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85998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5.326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95330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0510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Neohesperidin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00985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7041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501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94911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4661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Salicin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824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4701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4758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6.08633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3334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DL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dihydrosphingosin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3544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9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9019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5826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005603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-Monopalmitin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699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1715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7021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31032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446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-Monopalmitin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5539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537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597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256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7030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Phytosphingosin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6285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6482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7016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0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898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Xanthosin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7131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6.23737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.7807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8.5589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8305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Lactulos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7984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38850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455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6033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2786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Cellobios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23061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526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196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6607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7554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Lactos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468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713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614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7342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2019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Cellobiose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949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52936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63384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80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8794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Lactobio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9.7435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7.010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5.340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3.5201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8.0870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Maltos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090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6231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117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406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61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Digalacturo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.0020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9.9068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561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.13460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33190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Cellobiotol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211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591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4832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49453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00183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 xml:space="preserve">5'-methylthioadenosine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6.134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5.05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8.5948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1.040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9.4437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Sophorose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134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19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1018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56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30080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Estra-1,3,5(10)-triene-3,6beta,17beta-tri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662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165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8448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36064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015615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Gentiobios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94433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2822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276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1597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5443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Epicatechin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1801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063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414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2089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3873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Maltitol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0144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1115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418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9629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58207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Prunin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95747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2152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8238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0833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7327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lastRenderedPageBreak/>
              <w:t>(+)-</w:t>
            </w: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catechin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825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093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40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9409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3863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Isomaltos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6791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862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622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736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56721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-Methoxyestro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73571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4754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95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7724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31536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Palatinitol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0657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4354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0068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42692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70874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Galactinol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4418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127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28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39897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4367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Chlorogenic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Acid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2807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851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8555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224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84391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1-hydroxypregnenolone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25112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510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5841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8152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36199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Tetrahydrocorticosterone</w:t>
            </w:r>
            <w:proofErr w:type="spellEnd"/>
            <w:r w:rsidRPr="00535C93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687262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6411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3024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14884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10750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7-alpha-Hydroxycholester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4435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1606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0519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6668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10948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 xml:space="preserve">5-Dihydrocortisol 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3082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11860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1191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47612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9064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Alpha-Tocopher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4.0601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4.4371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.5235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02497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.875489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Cholesterol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1.5045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3.025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22.698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1.587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11.63251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35C93">
              <w:rPr>
                <w:rFonts w:ascii="Calibri" w:eastAsia="Times New Roman" w:hAnsi="Calibri" w:cs="Calibri"/>
                <w:color w:val="000000"/>
              </w:rPr>
              <w:t>Raffinose</w:t>
            </w:r>
            <w:proofErr w:type="spellEnd"/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41658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3.8677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725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3.174367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882592</w:t>
            </w:r>
          </w:p>
        </w:tc>
      </w:tr>
      <w:tr w:rsidR="00535C93" w:rsidRPr="00535C93" w:rsidTr="00535C93">
        <w:trPr>
          <w:trHeight w:val="300"/>
        </w:trPr>
        <w:tc>
          <w:tcPr>
            <w:tcW w:w="3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Cholestane-3,5,6-triol, (3beta ,5alpha ,6beta)-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2.346399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75575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1.57714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0.302503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5C93" w:rsidRPr="00535C93" w:rsidRDefault="00535C93" w:rsidP="00535C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35C93">
              <w:rPr>
                <w:rFonts w:ascii="Calibri" w:eastAsia="Times New Roman" w:hAnsi="Calibri" w:cs="Calibri"/>
                <w:color w:val="000000"/>
              </w:rPr>
              <w:t>-0.31601</w:t>
            </w:r>
          </w:p>
        </w:tc>
      </w:tr>
    </w:tbl>
    <w:p w:rsidR="00535C93" w:rsidRPr="00535C93" w:rsidRDefault="00535C93" w:rsidP="00535C9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FSMe" w:hAnsi="Times New Roman" w:cs="Times New Roman"/>
          <w:sz w:val="24"/>
          <w:szCs w:val="24"/>
        </w:rPr>
      </w:pPr>
    </w:p>
    <w:sectPr w:rsidR="00535C93" w:rsidRPr="00535C93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SMe">
    <w:altName w:val="Arial Unicode MS"/>
    <w:panose1 w:val="00000000000000000000"/>
    <w:charset w:val="86"/>
    <w:family w:val="swiss"/>
    <w:notTrueType/>
    <w:pitch w:val="default"/>
    <w:sig w:usb0="00000001" w:usb1="080F0000" w:usb2="00000010" w:usb3="00000000" w:csb0="0006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xNLAwNzG1NLM0MzBR0lEKTi0uzszPAykwqgUAQhhwXywAAAA="/>
  </w:docVars>
  <w:rsids>
    <w:rsidRoot w:val="00535C93"/>
    <w:rsid w:val="00093D32"/>
    <w:rsid w:val="00414A1B"/>
    <w:rsid w:val="004B3A09"/>
    <w:rsid w:val="00535C93"/>
    <w:rsid w:val="00C80D71"/>
    <w:rsid w:val="00EF4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085A1"/>
  <w15:chartTrackingRefBased/>
  <w15:docId w15:val="{047B32DD-D6AE-494E-BE66-8F5A3A291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35C9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35C93"/>
    <w:rPr>
      <w:color w:val="954F72"/>
      <w:u w:val="single"/>
    </w:rPr>
  </w:style>
  <w:style w:type="paragraph" w:customStyle="1" w:styleId="msonormal0">
    <w:name w:val="msonormal"/>
    <w:basedOn w:val="Normal"/>
    <w:rsid w:val="00535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64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743</Words>
  <Characters>9941</Characters>
  <Application>Microsoft Office Word</Application>
  <DocSecurity>0</DocSecurity>
  <Lines>82</Lines>
  <Paragraphs>23</Paragraphs>
  <ScaleCrop>false</ScaleCrop>
  <Company/>
  <LinksUpToDate>false</LinksUpToDate>
  <CharactersWithSpaces>1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eem</dc:creator>
  <cp:keywords/>
  <dc:description/>
  <cp:lastModifiedBy>Faheem</cp:lastModifiedBy>
  <cp:revision>4</cp:revision>
  <dcterms:created xsi:type="dcterms:W3CDTF">2019-10-14T01:41:00Z</dcterms:created>
  <dcterms:modified xsi:type="dcterms:W3CDTF">2019-10-29T01:32:00Z</dcterms:modified>
</cp:coreProperties>
</file>